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a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nac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naco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aco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naco received a score of 4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nac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naco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naco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naco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naco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naco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naco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naco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naco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naco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nac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na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naco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naco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Mona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Mona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Mona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Mona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Mona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Mona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Mona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Mona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Mona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Mona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Mona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Mona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Mona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Mona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Mona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Mona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Mona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9:40Z</dcterms:created>
  <dcterms:modified xsi:type="dcterms:W3CDTF">2024-03-19T21: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naco Country Report</vt:lpwstr>
  </property>
</Properties>
</file>